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05A2B549" w:rsidR="00A208E4" w:rsidRPr="00B85214" w:rsidRDefault="00F87B72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740CE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68CE612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297D0BCA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6B732153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F87B72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educator 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say and do? 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(Staff</w:t>
            </w:r>
            <w:r w:rsidR="007200E6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tudent</w:t>
            </w:r>
            <w:r w:rsidR="007200E6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and parent/stakeholder </w:t>
            </w:r>
            <w:r w:rsidR="00F87B72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interacti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6C90AF51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740CED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observation conference that supports the </w:t>
            </w:r>
            <w:r w:rsidR="007200E6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637A456C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I</w:t>
            </w:r>
            <w:r w:rsidR="00C6552F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L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S 1.3 (Instructional </w:t>
            </w:r>
            <w:r w:rsidR="00C6552F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Leadership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261BB7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4BE0EEBB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740CE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F202CF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9258D" w14:textId="77777777" w:rsidR="000B706C" w:rsidRDefault="000B706C" w:rsidP="008C6234">
      <w:pPr>
        <w:spacing w:after="0" w:line="240" w:lineRule="auto"/>
      </w:pPr>
      <w:r>
        <w:separator/>
      </w:r>
    </w:p>
  </w:endnote>
  <w:endnote w:type="continuationSeparator" w:id="0">
    <w:p w14:paraId="6CC06B34" w14:textId="77777777" w:rsidR="000B706C" w:rsidRDefault="000B706C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122288E4" w:rsidR="00AF7403" w:rsidRPr="00E2656E" w:rsidRDefault="00E2656E" w:rsidP="00E2656E">
    <w:pPr>
      <w:pStyle w:val="Footer"/>
      <w:rPr>
        <w:rFonts w:cstheme="minorHAnsi"/>
        <w:iCs/>
        <w:sz w:val="20"/>
        <w:szCs w:val="20"/>
      </w:rPr>
    </w:pPr>
    <w:r w:rsidRPr="00E2656E">
      <w:rPr>
        <w:rFonts w:cstheme="minorHAnsi"/>
        <w:iCs/>
        <w:sz w:val="20"/>
        <w:szCs w:val="20"/>
      </w:rPr>
      <w:t xml:space="preserve">Nevada Department of Education – </w:t>
    </w:r>
    <w:r w:rsidR="00A769EC">
      <w:rPr>
        <w:rFonts w:cstheme="minorHAnsi"/>
        <w:iCs/>
        <w:sz w:val="20"/>
        <w:szCs w:val="20"/>
      </w:rPr>
      <w:t xml:space="preserve">NEPF </w:t>
    </w:r>
    <w:r w:rsidR="00604845" w:rsidRPr="00604845">
      <w:rPr>
        <w:rFonts w:cstheme="minorHAnsi"/>
        <w:iCs/>
        <w:sz w:val="20"/>
        <w:szCs w:val="20"/>
      </w:rPr>
      <w:t xml:space="preserve">School Administrator </w:t>
    </w:r>
    <w:r w:rsidR="00A769EC" w:rsidRPr="005127BB">
      <w:rPr>
        <w:rFonts w:cstheme="minorHAnsi"/>
        <w:iCs/>
        <w:sz w:val="20"/>
        <w:szCs w:val="20"/>
      </w:rPr>
      <w:t>Observation/Evidence Review Tool</w:t>
    </w:r>
    <w:r w:rsidR="00A769EC">
      <w:rPr>
        <w:rFonts w:cstheme="minorHAnsi"/>
        <w:iCs/>
        <w:sz w:val="20"/>
        <w:szCs w:val="20"/>
      </w:rPr>
      <w:t xml:space="preserve"> </w:t>
    </w:r>
    <w:r w:rsidRPr="00E2656E">
      <w:rPr>
        <w:rFonts w:cstheme="minorHAnsi"/>
        <w:iCs/>
        <w:sz w:val="20"/>
        <w:szCs w:val="20"/>
      </w:rPr>
      <w:t xml:space="preserve">– </w:t>
    </w:r>
    <w:r w:rsidR="00DC5010">
      <w:rPr>
        <w:rFonts w:cstheme="minorHAnsi"/>
        <w:iCs/>
        <w:sz w:val="20"/>
        <w:szCs w:val="20"/>
      </w:rPr>
      <w:t>May 2022</w:t>
    </w:r>
    <w:r w:rsidRPr="00E2656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2656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E2656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436B6" w14:textId="77777777" w:rsidR="000B706C" w:rsidRDefault="000B706C" w:rsidP="008C6234">
      <w:pPr>
        <w:spacing w:after="0" w:line="240" w:lineRule="auto"/>
      </w:pPr>
      <w:r>
        <w:separator/>
      </w:r>
    </w:p>
  </w:footnote>
  <w:footnote w:type="continuationSeparator" w:id="0">
    <w:p w14:paraId="2B37A9EB" w14:textId="77777777" w:rsidR="000B706C" w:rsidRDefault="000B706C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54C032BC" w:rsidR="004E4F3D" w:rsidRDefault="00604845" w:rsidP="000A7372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>
      <w:rPr>
        <w:rFonts w:cstheme="minorHAnsi"/>
        <w:bCs/>
        <w:color w:val="365F91" w:themeColor="accent1" w:themeShade="BF"/>
        <w:sz w:val="36"/>
        <w:szCs w:val="36"/>
      </w:rPr>
      <w:t>SCHOOL ADMINISTRATOR</w:t>
    </w:r>
    <w:r w:rsidR="000A4C15" w:rsidRPr="000A7372">
      <w:rPr>
        <w:rFonts w:cstheme="minorHAnsi"/>
        <w:bCs/>
        <w:color w:val="365F91" w:themeColor="accent1" w:themeShade="BF"/>
        <w:sz w:val="36"/>
        <w:szCs w:val="36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aU+w4coJaTbuJlkl/VUL3v58xzdZa/GuRgDFQ4gsK3Ai74DawyG7dtyvppuD+/xmg89nEeJPx/cetd+BbDi8WA==" w:salt="t+Ex/fQ/GkM07L3qavaUP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3730E"/>
    <w:rsid w:val="000441EA"/>
    <w:rsid w:val="00060C29"/>
    <w:rsid w:val="000A4C15"/>
    <w:rsid w:val="000A7372"/>
    <w:rsid w:val="000B706C"/>
    <w:rsid w:val="000B7F9F"/>
    <w:rsid w:val="00154FDC"/>
    <w:rsid w:val="001A6CE1"/>
    <w:rsid w:val="001C2DF5"/>
    <w:rsid w:val="002530FA"/>
    <w:rsid w:val="002852BD"/>
    <w:rsid w:val="00336CCF"/>
    <w:rsid w:val="00356EBA"/>
    <w:rsid w:val="003624A2"/>
    <w:rsid w:val="003830C5"/>
    <w:rsid w:val="00400D69"/>
    <w:rsid w:val="00405B47"/>
    <w:rsid w:val="004275BC"/>
    <w:rsid w:val="004319BF"/>
    <w:rsid w:val="00452541"/>
    <w:rsid w:val="00462710"/>
    <w:rsid w:val="00471900"/>
    <w:rsid w:val="00484F7A"/>
    <w:rsid w:val="004A4307"/>
    <w:rsid w:val="004D328E"/>
    <w:rsid w:val="004D6D68"/>
    <w:rsid w:val="004D7994"/>
    <w:rsid w:val="004E4F3D"/>
    <w:rsid w:val="0053393B"/>
    <w:rsid w:val="00555B8C"/>
    <w:rsid w:val="005A0DD9"/>
    <w:rsid w:val="005C37E9"/>
    <w:rsid w:val="005D544C"/>
    <w:rsid w:val="005F6610"/>
    <w:rsid w:val="00604845"/>
    <w:rsid w:val="00614EEB"/>
    <w:rsid w:val="00615B8A"/>
    <w:rsid w:val="006309DD"/>
    <w:rsid w:val="0066590C"/>
    <w:rsid w:val="006A5EA8"/>
    <w:rsid w:val="007200E6"/>
    <w:rsid w:val="00740CED"/>
    <w:rsid w:val="007650EE"/>
    <w:rsid w:val="00797AB0"/>
    <w:rsid w:val="007A7EE0"/>
    <w:rsid w:val="00820930"/>
    <w:rsid w:val="008B76B8"/>
    <w:rsid w:val="008C4EB4"/>
    <w:rsid w:val="008C6234"/>
    <w:rsid w:val="008D7974"/>
    <w:rsid w:val="00924E00"/>
    <w:rsid w:val="00942FDD"/>
    <w:rsid w:val="00954110"/>
    <w:rsid w:val="0095688F"/>
    <w:rsid w:val="00966CBA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840E7"/>
    <w:rsid w:val="00AB1F98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6552F"/>
    <w:rsid w:val="00CA0F91"/>
    <w:rsid w:val="00CB5529"/>
    <w:rsid w:val="00D02731"/>
    <w:rsid w:val="00DA0E3D"/>
    <w:rsid w:val="00DA5B01"/>
    <w:rsid w:val="00DB65AA"/>
    <w:rsid w:val="00DC5010"/>
    <w:rsid w:val="00E007BA"/>
    <w:rsid w:val="00E0417E"/>
    <w:rsid w:val="00E061D2"/>
    <w:rsid w:val="00E2656E"/>
    <w:rsid w:val="00E77A13"/>
    <w:rsid w:val="00E94510"/>
    <w:rsid w:val="00EB3EC3"/>
    <w:rsid w:val="00EC06C4"/>
    <w:rsid w:val="00ED7939"/>
    <w:rsid w:val="00EE65E6"/>
    <w:rsid w:val="00F202CF"/>
    <w:rsid w:val="00F31A08"/>
    <w:rsid w:val="00F45860"/>
    <w:rsid w:val="00F634F1"/>
    <w:rsid w:val="00F66BEE"/>
    <w:rsid w:val="00F85834"/>
    <w:rsid w:val="00F86190"/>
    <w:rsid w:val="00F87B72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0</Words>
  <Characters>1146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15</cp:revision>
  <dcterms:created xsi:type="dcterms:W3CDTF">2022-05-13T18:23:00Z</dcterms:created>
  <dcterms:modified xsi:type="dcterms:W3CDTF">2022-05-17T21:13:00Z</dcterms:modified>
</cp:coreProperties>
</file>